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10740" w:type="dxa"/>
        <w:tblLook w:val="04A0" w:firstRow="1" w:lastRow="0" w:firstColumn="1" w:lastColumn="0" w:noHBand="0" w:noVBand="1"/>
      </w:tblPr>
      <w:tblGrid>
        <w:gridCol w:w="1353"/>
        <w:gridCol w:w="2159"/>
        <w:gridCol w:w="172"/>
        <w:gridCol w:w="7056"/>
      </w:tblGrid>
      <w:tr w:rsidR="004F4D46" w:rsidTr="6E72D1AF" w14:paraId="73641C32" w14:textId="77777777">
        <w:trPr>
          <w:trHeight w:val="1589"/>
        </w:trPr>
        <w:tc>
          <w:tcPr>
            <w:tcW w:w="3512" w:type="dxa"/>
            <w:gridSpan w:val="2"/>
            <w:tcMar/>
          </w:tcPr>
          <w:p w:rsidR="004F4D46" w:rsidP="007079B8" w:rsidRDefault="00B75102" w14:paraId="0A74ACD4" w14:textId="31CAF23B">
            <w:r>
              <w:rPr>
                <w:noProof/>
                <w:lang w:eastAsia="en-GB"/>
              </w:rPr>
              <w:drawing>
                <wp:inline distT="0" distB="0" distL="0" distR="0" wp14:anchorId="51BB80BF" wp14:editId="41C968A8">
                  <wp:extent cx="1950720" cy="10439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50720" cy="1043940"/>
                          </a:xfrm>
                          <a:prstGeom prst="rect">
                            <a:avLst/>
                          </a:prstGeom>
                          <a:ln>
                            <a:noFill/>
                          </a:ln>
                          <a:effectLst>
                            <a:softEdge rad="112500"/>
                          </a:effectLst>
                        </pic:spPr>
                      </pic:pic>
                    </a:graphicData>
                  </a:graphic>
                </wp:inline>
              </w:drawing>
            </w:r>
          </w:p>
        </w:tc>
        <w:tc>
          <w:tcPr>
            <w:tcW w:w="7228" w:type="dxa"/>
            <w:gridSpan w:val="2"/>
            <w:tcMar/>
          </w:tcPr>
          <w:p w:rsidR="004F4D46" w:rsidP="007079B8" w:rsidRDefault="004F4D46" w14:paraId="413E10FB" w14:textId="3FEECF4D">
            <w:pPr>
              <w:rPr>
                <w:b/>
                <w:sz w:val="28"/>
                <w:szCs w:val="28"/>
              </w:rPr>
            </w:pPr>
            <w:r>
              <w:rPr>
                <w:b/>
                <w:sz w:val="28"/>
                <w:szCs w:val="28"/>
              </w:rPr>
              <w:t>Referral Record</w:t>
            </w:r>
            <w:r w:rsidR="0078659F">
              <w:rPr>
                <w:b/>
                <w:sz w:val="28"/>
                <w:szCs w:val="28"/>
              </w:rPr>
              <w:t xml:space="preserve"> </w:t>
            </w:r>
          </w:p>
          <w:p w:rsidRPr="00EB30D5" w:rsidR="00D26DC0" w:rsidP="007079B8" w:rsidRDefault="00D26DC0" w14:paraId="051E3857" w14:textId="114B1BDB">
            <w:pPr>
              <w:rPr>
                <w:b/>
                <w:sz w:val="36"/>
                <w:szCs w:val="36"/>
              </w:rPr>
            </w:pPr>
          </w:p>
        </w:tc>
      </w:tr>
      <w:tr w:rsidR="004F4D46" w:rsidTr="6E72D1AF" w14:paraId="3B0409C3" w14:textId="77777777">
        <w:tc>
          <w:tcPr>
            <w:tcW w:w="1353" w:type="dxa"/>
            <w:shd w:val="clear" w:color="auto" w:fill="D9D9D9" w:themeFill="background1" w:themeFillShade="D9"/>
            <w:tcMar/>
          </w:tcPr>
          <w:p w:rsidRPr="004F4D46" w:rsidR="004F4D46" w:rsidP="007079B8" w:rsidRDefault="004F4D46" w14:paraId="5D3DB024" w14:textId="77777777">
            <w:pPr>
              <w:rPr>
                <w:b/>
              </w:rPr>
            </w:pPr>
            <w:r w:rsidRPr="004F4D46">
              <w:rPr>
                <w:b/>
              </w:rPr>
              <w:t>1.</w:t>
            </w:r>
          </w:p>
        </w:tc>
        <w:tc>
          <w:tcPr>
            <w:tcW w:w="9387" w:type="dxa"/>
            <w:gridSpan w:val="3"/>
            <w:shd w:val="clear" w:color="auto" w:fill="D9D9D9" w:themeFill="background1" w:themeFillShade="D9"/>
            <w:tcMar/>
          </w:tcPr>
          <w:p w:rsidRPr="004F4D46" w:rsidR="004F4D46" w:rsidP="007079B8" w:rsidRDefault="004F4D46" w14:paraId="229B4DCA" w14:textId="77777777">
            <w:pPr>
              <w:rPr>
                <w:b/>
              </w:rPr>
            </w:pPr>
            <w:r w:rsidRPr="004F4D46">
              <w:rPr>
                <w:b/>
              </w:rPr>
              <w:t>Referring Agency/Organisation</w:t>
            </w:r>
          </w:p>
        </w:tc>
      </w:tr>
      <w:tr w:rsidR="004F4D46" w:rsidTr="6E72D1AF" w14:paraId="70C8A604" w14:textId="77777777">
        <w:tc>
          <w:tcPr>
            <w:tcW w:w="1353" w:type="dxa"/>
            <w:tcMar/>
          </w:tcPr>
          <w:p w:rsidR="004F4D46" w:rsidP="007079B8" w:rsidRDefault="004F4D46" w14:paraId="24F74D57" w14:textId="77777777"/>
        </w:tc>
        <w:tc>
          <w:tcPr>
            <w:tcW w:w="2331" w:type="dxa"/>
            <w:gridSpan w:val="2"/>
            <w:tcMar/>
          </w:tcPr>
          <w:p w:rsidRPr="004F4D46" w:rsidR="004F4D46" w:rsidP="007079B8" w:rsidRDefault="004F4D46" w14:paraId="3E5ED1BB" w14:textId="77777777">
            <w:pPr>
              <w:rPr>
                <w:b/>
              </w:rPr>
            </w:pPr>
            <w:r w:rsidRPr="004F4D46">
              <w:rPr>
                <w:b/>
              </w:rPr>
              <w:t>Name</w:t>
            </w:r>
          </w:p>
        </w:tc>
        <w:tc>
          <w:tcPr>
            <w:tcW w:w="7056" w:type="dxa"/>
            <w:tcMar/>
          </w:tcPr>
          <w:p w:rsidR="004F4D46" w:rsidP="007079B8" w:rsidRDefault="004F4D46" w14:paraId="56A0C594" w14:textId="4E09AE7E"/>
        </w:tc>
      </w:tr>
      <w:tr w:rsidR="00747846" w:rsidTr="6E72D1AF" w14:paraId="631C432E" w14:textId="77777777">
        <w:tc>
          <w:tcPr>
            <w:tcW w:w="1353" w:type="dxa"/>
            <w:tcMar/>
          </w:tcPr>
          <w:p w:rsidR="00747846" w:rsidP="00747846" w:rsidRDefault="00747846" w14:paraId="5C95CCD4" w14:textId="77777777"/>
        </w:tc>
        <w:tc>
          <w:tcPr>
            <w:tcW w:w="2331" w:type="dxa"/>
            <w:gridSpan w:val="2"/>
            <w:tcMar/>
          </w:tcPr>
          <w:p w:rsidRPr="004F4D46" w:rsidR="00747846" w:rsidP="00747846" w:rsidRDefault="00747846" w14:paraId="79DFD813" w14:textId="0A63EFE5">
            <w:pPr>
              <w:rPr>
                <w:b/>
              </w:rPr>
            </w:pPr>
            <w:r w:rsidRPr="004F4D46">
              <w:rPr>
                <w:b/>
              </w:rPr>
              <w:t>Organisation</w:t>
            </w:r>
            <w:r>
              <w:rPr>
                <w:b/>
              </w:rPr>
              <w:t xml:space="preserve"> &amp; Address</w:t>
            </w:r>
          </w:p>
        </w:tc>
        <w:tc>
          <w:tcPr>
            <w:tcW w:w="7056" w:type="dxa"/>
            <w:tcMar/>
          </w:tcPr>
          <w:p w:rsidR="00747846" w:rsidP="00747846" w:rsidRDefault="00747846" w14:paraId="1B7142CC" w14:textId="7F052A1B"/>
        </w:tc>
      </w:tr>
      <w:tr w:rsidR="00747846" w:rsidTr="6E72D1AF" w14:paraId="73E1F3DE" w14:textId="77777777">
        <w:tc>
          <w:tcPr>
            <w:tcW w:w="1353" w:type="dxa"/>
            <w:tcMar/>
          </w:tcPr>
          <w:p w:rsidR="00747846" w:rsidP="00747846" w:rsidRDefault="00747846" w14:paraId="4E4A28F5" w14:textId="77777777"/>
        </w:tc>
        <w:tc>
          <w:tcPr>
            <w:tcW w:w="2331" w:type="dxa"/>
            <w:gridSpan w:val="2"/>
            <w:tcMar/>
          </w:tcPr>
          <w:p w:rsidRPr="004F4D46" w:rsidR="00747846" w:rsidP="00747846" w:rsidRDefault="00747846" w14:paraId="0E121267" w14:textId="77777777">
            <w:pPr>
              <w:rPr>
                <w:b/>
              </w:rPr>
            </w:pPr>
            <w:r w:rsidRPr="004F4D46">
              <w:rPr>
                <w:b/>
              </w:rPr>
              <w:t>Position</w:t>
            </w:r>
          </w:p>
        </w:tc>
        <w:tc>
          <w:tcPr>
            <w:tcW w:w="7056" w:type="dxa"/>
            <w:tcMar/>
          </w:tcPr>
          <w:p w:rsidR="00747846" w:rsidP="00747846" w:rsidRDefault="00747846" w14:paraId="6658B343" w14:textId="4E4BC914"/>
        </w:tc>
      </w:tr>
      <w:tr w:rsidR="00747846" w:rsidTr="6E72D1AF" w14:paraId="4B933BFD" w14:textId="77777777">
        <w:tc>
          <w:tcPr>
            <w:tcW w:w="1353" w:type="dxa"/>
            <w:tcMar/>
          </w:tcPr>
          <w:p w:rsidR="00747846" w:rsidP="00747846" w:rsidRDefault="00747846" w14:paraId="3E558662" w14:textId="77777777"/>
        </w:tc>
        <w:tc>
          <w:tcPr>
            <w:tcW w:w="2331" w:type="dxa"/>
            <w:gridSpan w:val="2"/>
            <w:tcMar/>
          </w:tcPr>
          <w:p w:rsidRPr="004F4D46" w:rsidR="00747846" w:rsidP="00747846" w:rsidRDefault="00747846" w14:paraId="72112574" w14:textId="77777777">
            <w:pPr>
              <w:rPr>
                <w:b/>
              </w:rPr>
            </w:pPr>
            <w:r w:rsidRPr="004F4D46">
              <w:rPr>
                <w:b/>
              </w:rPr>
              <w:t>Email</w:t>
            </w:r>
          </w:p>
        </w:tc>
        <w:tc>
          <w:tcPr>
            <w:tcW w:w="7056" w:type="dxa"/>
            <w:tcMar/>
          </w:tcPr>
          <w:p w:rsidR="00747846" w:rsidP="00747846" w:rsidRDefault="00747846" w14:paraId="16D6DAC4" w14:textId="4C6DDD48"/>
        </w:tc>
      </w:tr>
      <w:tr w:rsidR="00747846" w:rsidTr="6E72D1AF" w14:paraId="500FCBF3" w14:textId="77777777">
        <w:tc>
          <w:tcPr>
            <w:tcW w:w="1353" w:type="dxa"/>
            <w:tcMar/>
          </w:tcPr>
          <w:p w:rsidR="00747846" w:rsidP="00747846" w:rsidRDefault="00747846" w14:paraId="6A7127E2" w14:textId="77777777"/>
        </w:tc>
        <w:tc>
          <w:tcPr>
            <w:tcW w:w="2331" w:type="dxa"/>
            <w:gridSpan w:val="2"/>
            <w:tcMar/>
          </w:tcPr>
          <w:p w:rsidRPr="004F4D46" w:rsidR="00747846" w:rsidP="00747846" w:rsidRDefault="00747846" w14:paraId="1213F42D" w14:textId="77777777">
            <w:pPr>
              <w:rPr>
                <w:b/>
              </w:rPr>
            </w:pPr>
            <w:r w:rsidRPr="004F4D46">
              <w:rPr>
                <w:b/>
              </w:rPr>
              <w:t>Telephone</w:t>
            </w:r>
          </w:p>
        </w:tc>
        <w:tc>
          <w:tcPr>
            <w:tcW w:w="7056" w:type="dxa"/>
            <w:tcMar/>
          </w:tcPr>
          <w:p w:rsidR="00747846" w:rsidP="00747846" w:rsidRDefault="00747846" w14:paraId="228B2B7B" w14:textId="2DCEE4E8"/>
        </w:tc>
      </w:tr>
      <w:tr w:rsidR="00747846" w:rsidTr="6E72D1AF" w14:paraId="2001A54F" w14:textId="77777777">
        <w:tc>
          <w:tcPr>
            <w:tcW w:w="1353" w:type="dxa"/>
            <w:tcMar/>
          </w:tcPr>
          <w:p w:rsidR="00747846" w:rsidP="00747846" w:rsidRDefault="00747846" w14:paraId="091000F2" w14:textId="77777777"/>
        </w:tc>
        <w:tc>
          <w:tcPr>
            <w:tcW w:w="2331" w:type="dxa"/>
            <w:gridSpan w:val="2"/>
            <w:tcMar/>
          </w:tcPr>
          <w:p w:rsidRPr="004F4D46" w:rsidR="00747846" w:rsidP="00747846" w:rsidRDefault="00747846" w14:paraId="46010B52" w14:textId="77777777">
            <w:pPr>
              <w:rPr>
                <w:b/>
              </w:rPr>
            </w:pPr>
            <w:r>
              <w:rPr>
                <w:b/>
              </w:rPr>
              <w:t>Mobile</w:t>
            </w:r>
          </w:p>
        </w:tc>
        <w:tc>
          <w:tcPr>
            <w:tcW w:w="7056" w:type="dxa"/>
            <w:tcMar/>
          </w:tcPr>
          <w:p w:rsidR="00747846" w:rsidP="00747846" w:rsidRDefault="00747846" w14:paraId="311C269A" w14:textId="77777777"/>
        </w:tc>
      </w:tr>
      <w:tr w:rsidR="00747846" w:rsidTr="6E72D1AF" w14:paraId="6572F9F7" w14:textId="77777777">
        <w:tc>
          <w:tcPr>
            <w:tcW w:w="1353" w:type="dxa"/>
            <w:tcBorders>
              <w:bottom w:val="single" w:color="auto" w:sz="4" w:space="0"/>
            </w:tcBorders>
            <w:tcMar/>
          </w:tcPr>
          <w:p w:rsidR="00747846" w:rsidP="00747846" w:rsidRDefault="00747846" w14:paraId="7A2F867C" w14:textId="77777777"/>
        </w:tc>
        <w:tc>
          <w:tcPr>
            <w:tcW w:w="2331" w:type="dxa"/>
            <w:gridSpan w:val="2"/>
            <w:tcBorders>
              <w:bottom w:val="single" w:color="auto" w:sz="4" w:space="0"/>
            </w:tcBorders>
            <w:tcMar/>
          </w:tcPr>
          <w:p w:rsidR="00747846" w:rsidP="00747846" w:rsidRDefault="00747846" w14:paraId="0C474B7F" w14:textId="77777777">
            <w:pPr>
              <w:rPr>
                <w:b/>
              </w:rPr>
            </w:pPr>
            <w:r>
              <w:rPr>
                <w:b/>
              </w:rPr>
              <w:t>Date</w:t>
            </w:r>
          </w:p>
        </w:tc>
        <w:tc>
          <w:tcPr>
            <w:tcW w:w="7056" w:type="dxa"/>
            <w:tcBorders>
              <w:bottom w:val="single" w:color="auto" w:sz="4" w:space="0"/>
            </w:tcBorders>
            <w:tcMar/>
          </w:tcPr>
          <w:p w:rsidR="00747846" w:rsidP="00747846" w:rsidRDefault="00747846" w14:paraId="2627F1C6" w14:textId="616DD9DC"/>
        </w:tc>
      </w:tr>
      <w:tr w:rsidR="00747846" w:rsidTr="6E72D1AF" w14:paraId="2BD47A5C" w14:textId="77777777">
        <w:tc>
          <w:tcPr>
            <w:tcW w:w="1353" w:type="dxa"/>
            <w:shd w:val="clear" w:color="auto" w:fill="D9D9D9" w:themeFill="background1" w:themeFillShade="D9"/>
            <w:tcMar/>
          </w:tcPr>
          <w:p w:rsidRPr="004F4D46" w:rsidR="00747846" w:rsidP="00747846" w:rsidRDefault="00747846" w14:paraId="60FD6D64" w14:textId="77777777">
            <w:pPr>
              <w:rPr>
                <w:b/>
              </w:rPr>
            </w:pPr>
            <w:r w:rsidRPr="004F4D46">
              <w:rPr>
                <w:b/>
              </w:rPr>
              <w:t xml:space="preserve">2. </w:t>
            </w:r>
          </w:p>
        </w:tc>
        <w:tc>
          <w:tcPr>
            <w:tcW w:w="9387" w:type="dxa"/>
            <w:gridSpan w:val="3"/>
            <w:shd w:val="clear" w:color="auto" w:fill="D9D9D9" w:themeFill="background1" w:themeFillShade="D9"/>
            <w:tcMar/>
          </w:tcPr>
          <w:p w:rsidRPr="004F4D46" w:rsidR="00747846" w:rsidP="00747846" w:rsidRDefault="00747846" w14:paraId="755A7F59" w14:textId="77777777">
            <w:pPr>
              <w:rPr>
                <w:b/>
              </w:rPr>
            </w:pPr>
            <w:r w:rsidRPr="004F4D46">
              <w:rPr>
                <w:b/>
              </w:rPr>
              <w:t>Family</w:t>
            </w:r>
          </w:p>
        </w:tc>
      </w:tr>
      <w:tr w:rsidR="00747846" w:rsidTr="6E72D1AF" w14:paraId="0815A38D" w14:textId="77777777">
        <w:tc>
          <w:tcPr>
            <w:tcW w:w="1353" w:type="dxa"/>
            <w:tcMar/>
          </w:tcPr>
          <w:p w:rsidR="00747846" w:rsidP="00747846" w:rsidRDefault="00747846" w14:paraId="1166ED2C" w14:textId="77777777"/>
        </w:tc>
        <w:tc>
          <w:tcPr>
            <w:tcW w:w="2331" w:type="dxa"/>
            <w:gridSpan w:val="2"/>
            <w:tcMar/>
          </w:tcPr>
          <w:p w:rsidR="00747846" w:rsidP="00747846" w:rsidRDefault="00747846" w14:paraId="34A56AFB" w14:textId="4FE49DDA">
            <w:pPr>
              <w:rPr>
                <w:b/>
              </w:rPr>
            </w:pPr>
            <w:r>
              <w:rPr>
                <w:b/>
              </w:rPr>
              <w:t>Names and dates of birth of all family members</w:t>
            </w:r>
          </w:p>
          <w:p w:rsidRPr="00CA279E" w:rsidR="00747846" w:rsidP="00747846" w:rsidRDefault="00747846" w14:paraId="4905E94A" w14:textId="71972BB1"/>
        </w:tc>
        <w:tc>
          <w:tcPr>
            <w:tcW w:w="7056" w:type="dxa"/>
            <w:tcMar/>
          </w:tcPr>
          <w:p w:rsidR="00747846" w:rsidP="005772AB" w:rsidRDefault="00747846" w14:paraId="624036B8" w14:textId="77777777"/>
          <w:p w:rsidR="000379F8" w:rsidP="005772AB" w:rsidRDefault="000379F8" w14:paraId="50182262" w14:textId="77777777"/>
          <w:p w:rsidR="000379F8" w:rsidP="005772AB" w:rsidRDefault="000379F8" w14:paraId="1C4D7A0E" w14:textId="77777777"/>
          <w:p w:rsidR="000379F8" w:rsidP="005772AB" w:rsidRDefault="000379F8" w14:paraId="133E5129" w14:textId="77777777"/>
          <w:p w:rsidR="000379F8" w:rsidP="005772AB" w:rsidRDefault="000379F8" w14:paraId="4B61CC4D" w14:textId="77777777"/>
          <w:p w:rsidR="000379F8" w:rsidP="005772AB" w:rsidRDefault="000379F8" w14:paraId="02D38804" w14:textId="58BC504F"/>
        </w:tc>
      </w:tr>
      <w:tr w:rsidR="00747846" w:rsidTr="6E72D1AF" w14:paraId="097CB4A5" w14:textId="77777777">
        <w:tc>
          <w:tcPr>
            <w:tcW w:w="1353" w:type="dxa"/>
            <w:tcMar/>
          </w:tcPr>
          <w:p w:rsidR="00747846" w:rsidP="00747846" w:rsidRDefault="00747846" w14:paraId="412FFE24" w14:textId="77777777"/>
        </w:tc>
        <w:tc>
          <w:tcPr>
            <w:tcW w:w="2331" w:type="dxa"/>
            <w:gridSpan w:val="2"/>
            <w:tcMar/>
          </w:tcPr>
          <w:p w:rsidR="00747846" w:rsidP="00747846" w:rsidRDefault="00747846" w14:paraId="69357219" w14:textId="331988B3">
            <w:pPr>
              <w:rPr>
                <w:b/>
              </w:rPr>
            </w:pPr>
            <w:r>
              <w:rPr>
                <w:b/>
              </w:rPr>
              <w:t>Address</w:t>
            </w:r>
          </w:p>
        </w:tc>
        <w:tc>
          <w:tcPr>
            <w:tcW w:w="7056" w:type="dxa"/>
            <w:tcMar/>
          </w:tcPr>
          <w:p w:rsidR="00747846" w:rsidP="00747846" w:rsidRDefault="00747846" w14:paraId="4267217E" w14:textId="1743FF24"/>
        </w:tc>
      </w:tr>
      <w:tr w:rsidR="00747846" w:rsidTr="6E72D1AF" w14:paraId="48419B51" w14:textId="77777777">
        <w:tc>
          <w:tcPr>
            <w:tcW w:w="1353" w:type="dxa"/>
            <w:tcMar/>
          </w:tcPr>
          <w:p w:rsidR="00747846" w:rsidP="00747846" w:rsidRDefault="00747846" w14:paraId="102AD791" w14:textId="77777777"/>
        </w:tc>
        <w:tc>
          <w:tcPr>
            <w:tcW w:w="2331" w:type="dxa"/>
            <w:gridSpan w:val="2"/>
            <w:tcMar/>
          </w:tcPr>
          <w:p w:rsidR="00747846" w:rsidP="00747846" w:rsidRDefault="00747846" w14:paraId="569C7CF0" w14:textId="3022C143">
            <w:pPr>
              <w:rPr>
                <w:b/>
              </w:rPr>
            </w:pPr>
            <w:r>
              <w:rPr>
                <w:b/>
              </w:rPr>
              <w:t>Telephone</w:t>
            </w:r>
          </w:p>
        </w:tc>
        <w:tc>
          <w:tcPr>
            <w:tcW w:w="7056" w:type="dxa"/>
            <w:tcMar/>
          </w:tcPr>
          <w:p w:rsidR="00747846" w:rsidP="00747846" w:rsidRDefault="00747846" w14:paraId="4C71E3EB" w14:textId="72FDC985"/>
        </w:tc>
      </w:tr>
      <w:tr w:rsidR="00747846" w:rsidTr="6E72D1AF" w14:paraId="709A9DBA" w14:textId="77777777">
        <w:tc>
          <w:tcPr>
            <w:tcW w:w="1353" w:type="dxa"/>
            <w:tcMar/>
          </w:tcPr>
          <w:p w:rsidR="00747846" w:rsidP="00747846" w:rsidRDefault="00747846" w14:paraId="46868109" w14:textId="77777777"/>
        </w:tc>
        <w:tc>
          <w:tcPr>
            <w:tcW w:w="2331" w:type="dxa"/>
            <w:gridSpan w:val="2"/>
            <w:tcMar/>
          </w:tcPr>
          <w:p w:rsidR="00747846" w:rsidP="00747846" w:rsidRDefault="00747846" w14:paraId="311105EB" w14:textId="6749CDB2">
            <w:pPr>
              <w:rPr>
                <w:b/>
              </w:rPr>
            </w:pPr>
            <w:r>
              <w:rPr>
                <w:b/>
              </w:rPr>
              <w:t xml:space="preserve">Email </w:t>
            </w:r>
          </w:p>
        </w:tc>
        <w:tc>
          <w:tcPr>
            <w:tcW w:w="7056" w:type="dxa"/>
            <w:tcMar/>
          </w:tcPr>
          <w:p w:rsidR="00747846" w:rsidP="00747846" w:rsidRDefault="00747846" w14:paraId="751CE56E" w14:textId="7BB7A733"/>
        </w:tc>
      </w:tr>
      <w:tr w:rsidR="00747846" w:rsidTr="6E72D1AF" w14:paraId="44F071D9" w14:textId="77777777">
        <w:tc>
          <w:tcPr>
            <w:tcW w:w="1353" w:type="dxa"/>
            <w:tcMar/>
          </w:tcPr>
          <w:p w:rsidR="00747846" w:rsidP="00747846" w:rsidRDefault="00747846" w14:paraId="1A753215" w14:textId="77777777"/>
        </w:tc>
        <w:tc>
          <w:tcPr>
            <w:tcW w:w="2331" w:type="dxa"/>
            <w:gridSpan w:val="2"/>
            <w:tcMar/>
          </w:tcPr>
          <w:p w:rsidR="00747846" w:rsidP="00747846" w:rsidRDefault="00747846" w14:paraId="1D0F10F8" w14:textId="00A3DBF9">
            <w:pPr>
              <w:rPr>
                <w:b/>
              </w:rPr>
            </w:pPr>
            <w:r>
              <w:rPr>
                <w:b/>
              </w:rPr>
              <w:t xml:space="preserve">Please note </w:t>
            </w:r>
          </w:p>
        </w:tc>
        <w:tc>
          <w:tcPr>
            <w:tcW w:w="7056" w:type="dxa"/>
            <w:tcMar/>
          </w:tcPr>
          <w:p w:rsidR="00747846" w:rsidP="00747846" w:rsidRDefault="00747846" w14:paraId="660ABC8E" w14:textId="152FE513">
            <w:r>
              <w:t xml:space="preserve">By providing an email you are consenting to contact from Family First including a quarterly newsletter. </w:t>
            </w:r>
          </w:p>
        </w:tc>
      </w:tr>
      <w:tr w:rsidR="00747846" w:rsidTr="6E72D1AF" w14:paraId="0942936F" w14:textId="77777777">
        <w:tc>
          <w:tcPr>
            <w:tcW w:w="1353" w:type="dxa"/>
            <w:tcMar/>
          </w:tcPr>
          <w:p w:rsidR="00747846" w:rsidP="00747846" w:rsidRDefault="00747846" w14:paraId="17F05050" w14:textId="77777777"/>
        </w:tc>
        <w:tc>
          <w:tcPr>
            <w:tcW w:w="2331" w:type="dxa"/>
            <w:gridSpan w:val="2"/>
            <w:tcMar/>
          </w:tcPr>
          <w:p w:rsidR="00747846" w:rsidP="00747846" w:rsidRDefault="00747846" w14:paraId="6057E055" w14:textId="77777777">
            <w:pPr>
              <w:rPr>
                <w:b/>
              </w:rPr>
            </w:pPr>
            <w:r>
              <w:rPr>
                <w:b/>
              </w:rPr>
              <w:t>Reason for referral</w:t>
            </w:r>
          </w:p>
          <w:p w:rsidR="00747846" w:rsidP="00747846" w:rsidRDefault="00747846" w14:paraId="19B979CB" w14:textId="77777777">
            <w:pPr>
              <w:rPr>
                <w:b/>
              </w:rPr>
            </w:pPr>
          </w:p>
          <w:p w:rsidRPr="000705ED" w:rsidR="00747846" w:rsidP="00747846" w:rsidRDefault="00747846" w14:paraId="7945D763" w14:textId="1E4C1155">
            <w:pPr>
              <w:rPr>
                <w:b/>
                <w:i/>
              </w:rPr>
            </w:pPr>
          </w:p>
        </w:tc>
        <w:tc>
          <w:tcPr>
            <w:tcW w:w="7056" w:type="dxa"/>
            <w:tcMar/>
          </w:tcPr>
          <w:p w:rsidRPr="000379F8" w:rsidR="00747846" w:rsidP="00747846" w:rsidRDefault="00747846" w14:paraId="0764F85D" w14:textId="4B7B8CFE">
            <w:r w:rsidRPr="000379F8">
              <w:t xml:space="preserve">Please identify which of the following areas you are looking for support with: </w:t>
            </w:r>
          </w:p>
          <w:p w:rsidRPr="000379F8" w:rsidR="00747846" w:rsidP="00747846" w:rsidRDefault="00747846" w14:paraId="3891EDB5" w14:textId="34BBA8DD"/>
          <w:p w:rsidRPr="000379F8" w:rsidR="00747846" w:rsidP="00747846" w:rsidRDefault="00747846" w14:paraId="1E49F988" w14:textId="5EB2171A">
            <w:r w:rsidRPr="000379F8">
              <w:t xml:space="preserve">Parental mental health </w:t>
            </w:r>
          </w:p>
          <w:p w:rsidRPr="000379F8" w:rsidR="00747846" w:rsidP="00747846" w:rsidRDefault="00747846" w14:paraId="712D2CB7" w14:textId="5D9A8B62"/>
          <w:p w:rsidRPr="000379F8" w:rsidR="00747846" w:rsidP="00747846" w:rsidRDefault="00747846" w14:paraId="0CE20C7D" w14:textId="3793BB1A">
            <w:r w:rsidRPr="000379F8">
              <w:t xml:space="preserve">Children’s mental health </w:t>
            </w:r>
          </w:p>
          <w:p w:rsidRPr="000379F8" w:rsidR="00747846" w:rsidP="00747846" w:rsidRDefault="00747846" w14:paraId="397DB57A" w14:textId="6184578C"/>
          <w:p w:rsidRPr="000379F8" w:rsidR="00747846" w:rsidP="00747846" w:rsidRDefault="00747846" w14:paraId="2D1F808F" w14:textId="13E3FA84">
            <w:r w:rsidRPr="000379F8">
              <w:t xml:space="preserve">Parental physical health </w:t>
            </w:r>
          </w:p>
          <w:p w:rsidRPr="000379F8" w:rsidR="00747846" w:rsidP="00747846" w:rsidRDefault="00747846" w14:paraId="2C0E4FE7" w14:textId="0B690BC2"/>
          <w:p w:rsidRPr="000379F8" w:rsidR="00747846" w:rsidP="00747846" w:rsidRDefault="00747846" w14:paraId="57F4BD15" w14:textId="72877742">
            <w:r w:rsidRPr="000379F8">
              <w:t xml:space="preserve">Children’s physical health </w:t>
            </w:r>
          </w:p>
          <w:p w:rsidRPr="000379F8" w:rsidR="00747846" w:rsidP="00747846" w:rsidRDefault="00747846" w14:paraId="51F70733" w14:textId="29BD594B"/>
          <w:p w:rsidRPr="000379F8" w:rsidR="00747846" w:rsidP="00747846" w:rsidRDefault="00747846" w14:paraId="60176E2E" w14:textId="385ABF85">
            <w:r w:rsidRPr="000379F8">
              <w:t xml:space="preserve">Children’s behaviour </w:t>
            </w:r>
          </w:p>
          <w:p w:rsidRPr="000379F8" w:rsidR="00747846" w:rsidP="00747846" w:rsidRDefault="00747846" w14:paraId="0C721761" w14:textId="25892FFE"/>
          <w:p w:rsidRPr="000379F8" w:rsidR="00747846" w:rsidP="00747846" w:rsidRDefault="00747846" w14:paraId="1B02DF72" w14:textId="7B35C56D">
            <w:r w:rsidRPr="000379F8">
              <w:t>Issues around education</w:t>
            </w:r>
          </w:p>
          <w:p w:rsidRPr="000379F8" w:rsidR="00747846" w:rsidP="00747846" w:rsidRDefault="00747846" w14:paraId="58E3CE72" w14:textId="3DFA4410"/>
          <w:p w:rsidRPr="000379F8" w:rsidR="00747846" w:rsidP="00747846" w:rsidRDefault="00747846" w14:paraId="4511FD3E" w14:textId="4DDE1CBB">
            <w:r w:rsidRPr="000379F8">
              <w:t xml:space="preserve">Family relationship issues or breakdown </w:t>
            </w:r>
          </w:p>
          <w:p w:rsidRPr="000379F8" w:rsidR="00747846" w:rsidP="00747846" w:rsidRDefault="00747846" w14:paraId="5D011044" w14:textId="472C8331"/>
          <w:p w:rsidRPr="000379F8" w:rsidR="00747846" w:rsidP="00747846" w:rsidRDefault="00747846" w14:paraId="11B1DBC0" w14:textId="188C368A">
            <w:r w:rsidRPr="000379F8">
              <w:t xml:space="preserve">Isolation </w:t>
            </w:r>
          </w:p>
          <w:p w:rsidRPr="000379F8" w:rsidR="00747846" w:rsidP="00747846" w:rsidRDefault="00747846" w14:paraId="5614FE69" w14:textId="4261C0F4"/>
          <w:p w:rsidRPr="000379F8" w:rsidR="00747846" w:rsidP="00747846" w:rsidRDefault="00747846" w14:paraId="1737F672" w14:textId="73CD3CC3">
            <w:r w:rsidRPr="000379F8">
              <w:t xml:space="preserve">Financial worries </w:t>
            </w:r>
          </w:p>
          <w:p w:rsidRPr="000379F8" w:rsidR="00747846" w:rsidP="00747846" w:rsidRDefault="00747846" w14:paraId="01048224" w14:textId="0432981C"/>
          <w:p w:rsidRPr="000379F8" w:rsidR="00747846" w:rsidP="00747846" w:rsidRDefault="00747846" w14:paraId="1B5CC524" w14:textId="2206118C">
            <w:r w:rsidRPr="000379F8">
              <w:t>Other – please specify</w:t>
            </w:r>
          </w:p>
          <w:p w:rsidRPr="000379F8" w:rsidR="00747846" w:rsidP="00747846" w:rsidRDefault="00747846" w14:paraId="5DDBE4A0" w14:textId="77777777"/>
          <w:p w:rsidRPr="000379F8" w:rsidR="00747846" w:rsidP="00747846" w:rsidRDefault="00747846" w14:paraId="72480050" w14:textId="77777777"/>
          <w:p w:rsidR="00747846" w:rsidP="00747846" w:rsidRDefault="00747846" w14:paraId="591991CA" w14:textId="77777777"/>
          <w:p w:rsidR="000379F8" w:rsidP="00747846" w:rsidRDefault="000379F8" w14:paraId="5ACE7FC1" w14:textId="77777777"/>
          <w:p w:rsidRPr="000379F8" w:rsidR="000379F8" w:rsidP="00747846" w:rsidRDefault="000379F8" w14:paraId="2DCE46D2" w14:textId="77777777"/>
          <w:p w:rsidRPr="000379F8" w:rsidR="00747846" w:rsidP="00747846" w:rsidRDefault="00747846" w14:paraId="2D0152C4" w14:textId="77777777"/>
          <w:p w:rsidRPr="000379F8" w:rsidR="00747846" w:rsidP="00747846" w:rsidRDefault="00747846" w14:paraId="4CE506CC" w14:textId="2C1B43B5"/>
        </w:tc>
      </w:tr>
      <w:tr w:rsidR="00747846" w:rsidTr="6E72D1AF" w14:paraId="0C150708" w14:textId="77777777">
        <w:tc>
          <w:tcPr>
            <w:tcW w:w="1353" w:type="dxa"/>
            <w:tcMar/>
          </w:tcPr>
          <w:p w:rsidR="00747846" w:rsidP="00747846" w:rsidRDefault="00747846" w14:paraId="5A1EBC33" w14:textId="77777777"/>
        </w:tc>
        <w:tc>
          <w:tcPr>
            <w:tcW w:w="2331" w:type="dxa"/>
            <w:gridSpan w:val="2"/>
            <w:tcMar/>
          </w:tcPr>
          <w:p w:rsidR="00747846" w:rsidP="00747846" w:rsidRDefault="00747846" w14:paraId="4B457CD4" w14:textId="77777777">
            <w:pPr>
              <w:rPr>
                <w:b/>
              </w:rPr>
            </w:pPr>
            <w:r>
              <w:rPr>
                <w:b/>
              </w:rPr>
              <w:t>History/background information</w:t>
            </w:r>
          </w:p>
          <w:p w:rsidR="00747846" w:rsidP="00747846" w:rsidRDefault="00747846" w14:paraId="045EA052" w14:textId="77777777">
            <w:pPr>
              <w:rPr>
                <w:b/>
              </w:rPr>
            </w:pPr>
          </w:p>
          <w:p w:rsidR="00747846" w:rsidP="00747846" w:rsidRDefault="00747846" w14:paraId="529A9195" w14:textId="53B3ADC1">
            <w:pPr>
              <w:rPr>
                <w:b/>
              </w:rPr>
            </w:pPr>
            <w:r>
              <w:rPr>
                <w:b/>
              </w:rPr>
              <w:t xml:space="preserve">*Please specify any current or historical concerns about domestic abuse </w:t>
            </w:r>
          </w:p>
          <w:p w:rsidR="00747846" w:rsidP="00747846" w:rsidRDefault="00747846" w14:paraId="6826D72D" w14:textId="43D2ADB4">
            <w:pPr>
              <w:rPr>
                <w:b/>
              </w:rPr>
            </w:pPr>
          </w:p>
        </w:tc>
        <w:tc>
          <w:tcPr>
            <w:tcW w:w="7056" w:type="dxa"/>
            <w:tcMar/>
          </w:tcPr>
          <w:p w:rsidR="00747846" w:rsidP="00747846" w:rsidRDefault="00747846" w14:paraId="3519D3B5" w14:textId="77777777"/>
          <w:p w:rsidR="00747846" w:rsidP="00747846" w:rsidRDefault="00747846" w14:paraId="318A671D" w14:textId="2F5114E9"/>
          <w:p w:rsidR="00747846" w:rsidP="00747846" w:rsidRDefault="00747846" w14:paraId="6CEF31A9" w14:textId="77777777"/>
          <w:p w:rsidR="00747846" w:rsidP="00747846" w:rsidRDefault="00747846" w14:paraId="3ADB91FC" w14:textId="77777777"/>
          <w:p w:rsidR="00747846" w:rsidP="00747846" w:rsidRDefault="00747846" w14:paraId="147C321D" w14:textId="77777777"/>
          <w:p w:rsidR="00747846" w:rsidP="00747846" w:rsidRDefault="00747846" w14:paraId="04A1DB71" w14:textId="77777777"/>
          <w:p w:rsidR="00747846" w:rsidP="00747846" w:rsidRDefault="00747846" w14:paraId="09C78021" w14:textId="77777777"/>
          <w:p w:rsidR="00747846" w:rsidP="00747846" w:rsidRDefault="00747846" w14:paraId="1A0B38B1" w14:textId="77777777"/>
          <w:p w:rsidR="00A11D51" w:rsidP="00747846" w:rsidRDefault="00A11D51" w14:paraId="7E97BC11" w14:textId="77777777"/>
          <w:p w:rsidR="00A11D51" w:rsidP="00747846" w:rsidRDefault="00A11D51" w14:paraId="6B3BCCA5" w14:textId="77777777"/>
          <w:p w:rsidR="00A11D51" w:rsidP="00747846" w:rsidRDefault="00A11D51" w14:paraId="194BE54C" w14:textId="77777777"/>
          <w:p w:rsidR="00A11D51" w:rsidP="00747846" w:rsidRDefault="00A11D51" w14:paraId="47693413" w14:textId="77777777"/>
          <w:p w:rsidR="00A11D51" w:rsidP="00747846" w:rsidRDefault="00A11D51" w14:paraId="4F746F9B" w14:textId="77777777"/>
          <w:p w:rsidR="00747846" w:rsidP="00747846" w:rsidRDefault="00747846" w14:paraId="3B504533" w14:textId="77777777"/>
          <w:p w:rsidR="00747846" w:rsidP="00747846" w:rsidRDefault="00747846" w14:paraId="7B9B3389" w14:textId="5623ED37"/>
        </w:tc>
      </w:tr>
      <w:tr w:rsidR="00747846" w:rsidTr="6E72D1AF" w14:paraId="4A5E1736" w14:textId="77777777">
        <w:tc>
          <w:tcPr>
            <w:tcW w:w="1353" w:type="dxa"/>
            <w:tcMar/>
          </w:tcPr>
          <w:p w:rsidR="00747846" w:rsidP="00747846" w:rsidRDefault="00747846" w14:paraId="1DBB85EA" w14:textId="77777777"/>
        </w:tc>
        <w:tc>
          <w:tcPr>
            <w:tcW w:w="2331" w:type="dxa"/>
            <w:gridSpan w:val="2"/>
            <w:tcMar/>
          </w:tcPr>
          <w:p w:rsidR="00747846" w:rsidP="00747846" w:rsidRDefault="00747846" w14:paraId="3E0D2AD7" w14:textId="77777777">
            <w:pPr>
              <w:rPr>
                <w:b/>
              </w:rPr>
            </w:pPr>
            <w:r>
              <w:rPr>
                <w:b/>
              </w:rPr>
              <w:t>Other agencies already working with family</w:t>
            </w:r>
          </w:p>
          <w:p w:rsidR="00747846" w:rsidP="00747846" w:rsidRDefault="00747846" w14:paraId="7678349D" w14:textId="77777777">
            <w:r w:rsidRPr="00CA279E">
              <w:t>Pl</w:t>
            </w:r>
            <w:r>
              <w:t>ease give name of staff/worker</w:t>
            </w:r>
            <w:r w:rsidRPr="00CA279E">
              <w:t xml:space="preserve"> etc.</w:t>
            </w:r>
          </w:p>
          <w:p w:rsidR="00747846" w:rsidP="00747846" w:rsidRDefault="00747846" w14:paraId="4484EB49" w14:textId="77777777"/>
          <w:p w:rsidRPr="00CA279E" w:rsidR="00747846" w:rsidP="00747846" w:rsidRDefault="00747846" w14:paraId="1A3142DD" w14:textId="7C875AC0"/>
        </w:tc>
        <w:tc>
          <w:tcPr>
            <w:tcW w:w="7056" w:type="dxa"/>
            <w:tcMar/>
          </w:tcPr>
          <w:p w:rsidR="00747846" w:rsidP="00747846" w:rsidRDefault="00F86131" w14:paraId="7660D0CF" w14:textId="6CFC01E5">
            <w:r>
              <w:rPr>
                <w:b/>
                <w:bCs/>
                <w:i/>
                <w:iCs/>
              </w:rPr>
              <w:t>Please note we will not usually work with families where children are subject to Child In Need (CIN) or Child Protection (CP).</w:t>
            </w:r>
          </w:p>
          <w:p w:rsidR="00747846" w:rsidP="00747846" w:rsidRDefault="00747846" w14:paraId="7B37812B" w14:textId="77777777"/>
          <w:p w:rsidR="00747846" w:rsidP="00747846" w:rsidRDefault="00747846" w14:paraId="7C5E64A5" w14:textId="77777777"/>
          <w:p w:rsidR="00A11D51" w:rsidP="00747846" w:rsidRDefault="00A11D51" w14:paraId="0250BED5" w14:textId="77777777"/>
          <w:p w:rsidR="00A11D51" w:rsidP="00747846" w:rsidRDefault="00A11D51" w14:paraId="4893A1F7" w14:textId="77777777"/>
          <w:p w:rsidR="00A11D51" w:rsidP="00747846" w:rsidRDefault="00A11D51" w14:paraId="7EBA0357" w14:textId="77777777"/>
          <w:p w:rsidR="00A11D51" w:rsidP="00747846" w:rsidRDefault="00A11D51" w14:paraId="63CCE4D7" w14:textId="77777777"/>
          <w:p w:rsidR="00A11D51" w:rsidP="00747846" w:rsidRDefault="00A11D51" w14:paraId="1B634516" w14:textId="411F2B4C"/>
        </w:tc>
      </w:tr>
      <w:tr w:rsidR="00747846" w:rsidTr="6E72D1AF" w14:paraId="09AACE95" w14:textId="77777777">
        <w:tc>
          <w:tcPr>
            <w:tcW w:w="1353" w:type="dxa"/>
            <w:shd w:val="clear" w:color="auto" w:fill="D9D9D9" w:themeFill="background1" w:themeFillShade="D9"/>
            <w:tcMar/>
          </w:tcPr>
          <w:p w:rsidRPr="004F4D46" w:rsidR="00747846" w:rsidP="00747846" w:rsidRDefault="00747846" w14:paraId="2656B60D" w14:textId="5DC6D371">
            <w:pPr>
              <w:rPr>
                <w:b/>
              </w:rPr>
            </w:pPr>
            <w:r>
              <w:rPr>
                <w:b/>
              </w:rPr>
              <w:t>5.</w:t>
            </w:r>
          </w:p>
        </w:tc>
        <w:tc>
          <w:tcPr>
            <w:tcW w:w="9387" w:type="dxa"/>
            <w:gridSpan w:val="3"/>
            <w:shd w:val="clear" w:color="auto" w:fill="D9D9D9" w:themeFill="background1" w:themeFillShade="D9"/>
            <w:tcMar/>
          </w:tcPr>
          <w:p w:rsidRPr="004F4D46" w:rsidR="00747846" w:rsidP="00747846" w:rsidRDefault="00747846" w14:paraId="6792E6BD" w14:textId="385628CB">
            <w:pPr>
              <w:rPr>
                <w:b/>
              </w:rPr>
            </w:pPr>
            <w:r w:rsidRPr="004F4D46">
              <w:rPr>
                <w:b/>
              </w:rPr>
              <w:t>Risk Assessment</w:t>
            </w:r>
            <w:r>
              <w:rPr>
                <w:b/>
              </w:rPr>
              <w:t xml:space="preserve"> </w:t>
            </w:r>
          </w:p>
        </w:tc>
      </w:tr>
      <w:tr w:rsidR="00747846" w:rsidTr="6E72D1AF" w14:paraId="4C571005" w14:textId="77777777">
        <w:tc>
          <w:tcPr>
            <w:tcW w:w="1353" w:type="dxa"/>
            <w:tcMar/>
          </w:tcPr>
          <w:p w:rsidR="00747846" w:rsidP="00747846" w:rsidRDefault="00747846" w14:paraId="79205DE1" w14:textId="77777777"/>
        </w:tc>
        <w:tc>
          <w:tcPr>
            <w:tcW w:w="9387" w:type="dxa"/>
            <w:gridSpan w:val="3"/>
            <w:tcMar/>
          </w:tcPr>
          <w:p w:rsidR="00747846" w:rsidP="00747846" w:rsidRDefault="00747846" w14:paraId="69BE8090" w14:textId="00A429AA">
            <w:r w:rsidRPr="00970052">
              <w:rPr>
                <w:b/>
              </w:rPr>
              <w:t xml:space="preserve">In your professional opinion </w:t>
            </w:r>
            <w:r>
              <w:rPr>
                <w:b/>
              </w:rPr>
              <w:t>a</w:t>
            </w:r>
            <w:r w:rsidRPr="00970052">
              <w:rPr>
                <w:rFonts w:ascii="Helvetica" w:hAnsi="Helvetica"/>
                <w:b/>
              </w:rPr>
              <w:t>re</w:t>
            </w:r>
            <w:r w:rsidRPr="005F1470">
              <w:rPr>
                <w:rFonts w:ascii="Helvetica" w:hAnsi="Helvetica"/>
                <w:b/>
              </w:rPr>
              <w:t xml:space="preserve"> there any issues / concerns we should know about concerning the household</w:t>
            </w:r>
            <w:r>
              <w:rPr>
                <w:rFonts w:ascii="Helvetica" w:hAnsi="Helvetica"/>
                <w:b/>
              </w:rPr>
              <w:t xml:space="preserve"> which may impact on the health &amp; safety of our lone working staff and volunteers</w:t>
            </w:r>
            <w:r w:rsidRPr="005F1470">
              <w:rPr>
                <w:rFonts w:ascii="Helvetica" w:hAnsi="Helvetica"/>
                <w:b/>
              </w:rPr>
              <w:t>?</w:t>
            </w:r>
            <w:r>
              <w:rPr>
                <w:rFonts w:ascii="Helvetica" w:hAnsi="Helvetica"/>
                <w:b/>
              </w:rPr>
              <w:t xml:space="preserve"> </w:t>
            </w:r>
            <w:proofErr w:type="spellStart"/>
            <w:r w:rsidRPr="00970052">
              <w:rPr>
                <w:rFonts w:ascii="Helvetica" w:hAnsi="Helvetica"/>
              </w:rPr>
              <w:t>Eg</w:t>
            </w:r>
            <w:proofErr w:type="spellEnd"/>
            <w:r w:rsidRPr="00970052">
              <w:rPr>
                <w:rFonts w:ascii="Helvetica" w:hAnsi="Helvetica"/>
              </w:rPr>
              <w:t xml:space="preserve"> specific household members, pets, visitors to the household</w:t>
            </w:r>
            <w:r>
              <w:rPr>
                <w:rFonts w:ascii="Helvetica" w:hAnsi="Helvetica"/>
              </w:rPr>
              <w:t>, known Police concern etc</w:t>
            </w:r>
            <w:r w:rsidRPr="00970052">
              <w:rPr>
                <w:rFonts w:ascii="Helvetica" w:hAnsi="Helvetica"/>
              </w:rPr>
              <w:t>.</w:t>
            </w:r>
            <w:r>
              <w:rPr>
                <w:rFonts w:ascii="Helvetica" w:hAnsi="Helvetica"/>
              </w:rPr>
              <w:t xml:space="preserve"> (Please note that if this is left </w:t>
            </w:r>
            <w:proofErr w:type="gramStart"/>
            <w:r>
              <w:rPr>
                <w:rFonts w:ascii="Helvetica" w:hAnsi="Helvetica"/>
              </w:rPr>
              <w:t>blank</w:t>
            </w:r>
            <w:proofErr w:type="gramEnd"/>
            <w:r>
              <w:rPr>
                <w:rFonts w:ascii="Helvetica" w:hAnsi="Helvetica"/>
              </w:rPr>
              <w:t xml:space="preserve"> we will not be able to work with the family.) </w:t>
            </w:r>
          </w:p>
        </w:tc>
      </w:tr>
      <w:tr w:rsidR="00747846" w:rsidTr="6E72D1AF" w14:paraId="2ED0F603" w14:textId="77777777">
        <w:tc>
          <w:tcPr>
            <w:tcW w:w="1353" w:type="dxa"/>
            <w:tcMar/>
          </w:tcPr>
          <w:p w:rsidR="00747846" w:rsidP="00747846" w:rsidRDefault="00747846" w14:paraId="430E6562" w14:textId="77777777"/>
        </w:tc>
        <w:tc>
          <w:tcPr>
            <w:tcW w:w="9387" w:type="dxa"/>
            <w:gridSpan w:val="3"/>
            <w:tcMar/>
          </w:tcPr>
          <w:p w:rsidR="00747846" w:rsidP="00747846" w:rsidRDefault="00747846" w14:paraId="740C8217" w14:textId="77777777"/>
          <w:p w:rsidR="00747846" w:rsidP="00747846" w:rsidRDefault="00747846" w14:paraId="4D6D782E" w14:textId="77777777"/>
          <w:p w:rsidR="00747846" w:rsidP="00747846" w:rsidRDefault="00747846" w14:paraId="34DF0DF7" w14:textId="35B24FCD"/>
          <w:p w:rsidR="00747846" w:rsidP="00747846" w:rsidRDefault="00747846" w14:paraId="41F6D767" w14:textId="77777777"/>
          <w:p w:rsidR="00747846" w:rsidP="00747846" w:rsidRDefault="00747846" w14:paraId="2DCE0659" w14:textId="77777777"/>
          <w:p w:rsidR="00747846" w:rsidP="00747846" w:rsidRDefault="00747846" w14:paraId="1A544B14" w14:textId="53D63EDA"/>
        </w:tc>
      </w:tr>
      <w:tr w:rsidRPr="004F4D46" w:rsidR="00747846" w:rsidTr="6E72D1AF" w14:paraId="2BF83ED4" w14:textId="77777777">
        <w:tc>
          <w:tcPr>
            <w:tcW w:w="1353" w:type="dxa"/>
            <w:shd w:val="clear" w:color="auto" w:fill="D9D9D9" w:themeFill="background1" w:themeFillShade="D9"/>
            <w:tcMar/>
          </w:tcPr>
          <w:p w:rsidRPr="004F4D46" w:rsidR="00747846" w:rsidP="00747846" w:rsidRDefault="00747846" w14:paraId="2C6D214F" w14:textId="3B818DBF">
            <w:pPr>
              <w:rPr>
                <w:b/>
              </w:rPr>
            </w:pPr>
            <w:r>
              <w:rPr>
                <w:b/>
              </w:rPr>
              <w:t>6.</w:t>
            </w:r>
          </w:p>
        </w:tc>
        <w:tc>
          <w:tcPr>
            <w:tcW w:w="9387" w:type="dxa"/>
            <w:gridSpan w:val="3"/>
            <w:shd w:val="clear" w:color="auto" w:fill="D9D9D9" w:themeFill="background1" w:themeFillShade="D9"/>
            <w:tcMar/>
          </w:tcPr>
          <w:p w:rsidRPr="004F4D46" w:rsidR="00747846" w:rsidP="00747846" w:rsidRDefault="00747846" w14:paraId="71A39782" w14:textId="0BC36B14">
            <w:pPr>
              <w:rPr>
                <w:b/>
              </w:rPr>
            </w:pPr>
            <w:r>
              <w:rPr>
                <w:b/>
              </w:rPr>
              <w:t>Data Protection</w:t>
            </w:r>
          </w:p>
        </w:tc>
      </w:tr>
      <w:tr w:rsidR="00747846" w:rsidTr="6E72D1AF" w14:paraId="5769F614" w14:textId="77777777">
        <w:trPr>
          <w:trHeight w:val="1157"/>
        </w:trPr>
        <w:tc>
          <w:tcPr>
            <w:tcW w:w="1353" w:type="dxa"/>
            <w:tcMar/>
          </w:tcPr>
          <w:p w:rsidR="00747846" w:rsidP="00747846" w:rsidRDefault="00747846" w14:paraId="638C6272" w14:textId="77777777"/>
        </w:tc>
        <w:tc>
          <w:tcPr>
            <w:tcW w:w="9387" w:type="dxa"/>
            <w:gridSpan w:val="3"/>
            <w:tcMar/>
          </w:tcPr>
          <w:p w:rsidR="00747846" w:rsidP="00747846" w:rsidRDefault="00747846" w14:paraId="5D3605B7" w14:textId="77777777">
            <w:pPr>
              <w:rPr>
                <w:b/>
              </w:rPr>
            </w:pPr>
            <w:r>
              <w:rPr>
                <w:b/>
              </w:rPr>
              <w:t>Has the family consented to this referral? YES/NO (</w:t>
            </w:r>
            <w:r w:rsidRPr="00DA0EC2">
              <w:rPr>
                <w:b/>
                <w:u w:val="single"/>
              </w:rPr>
              <w:t>please delete as appropriate</w:t>
            </w:r>
            <w:r>
              <w:rPr>
                <w:b/>
              </w:rPr>
              <w:t>)</w:t>
            </w:r>
          </w:p>
          <w:p w:rsidR="00747846" w:rsidP="00747846" w:rsidRDefault="00747846" w14:paraId="092EC238" w14:textId="7C9AF603">
            <w:pPr>
              <w:pStyle w:val="BodyText"/>
              <w:rPr>
                <w:rFonts w:ascii="Palatino" w:hAnsi="Palatino"/>
                <w:sz w:val="18"/>
                <w:szCs w:val="18"/>
              </w:rPr>
            </w:pPr>
          </w:p>
          <w:p w:rsidR="00747846" w:rsidP="00747846" w:rsidRDefault="00747846" w14:paraId="2462C7E2" w14:textId="77777777">
            <w:pPr>
              <w:pStyle w:val="BodyText"/>
              <w:rPr>
                <w:rFonts w:ascii="Palatino" w:hAnsi="Palatino"/>
                <w:sz w:val="18"/>
                <w:szCs w:val="18"/>
              </w:rPr>
            </w:pPr>
          </w:p>
          <w:p w:rsidRPr="00DA0EC2" w:rsidR="00747846" w:rsidP="00747846" w:rsidRDefault="00747846" w14:paraId="1BA9AD4C" w14:textId="49BEC871">
            <w:pPr>
              <w:pStyle w:val="BodyText"/>
              <w:rPr>
                <w:rFonts w:ascii="Palatino" w:hAnsi="Palatino"/>
                <w:sz w:val="18"/>
                <w:szCs w:val="18"/>
              </w:rPr>
            </w:pPr>
            <w:r w:rsidRPr="00DA0EC2">
              <w:rPr>
                <w:rFonts w:ascii="Helvetica" w:hAnsi="Helvetica" w:cs="Helvetica"/>
                <w:color w:val="333333"/>
                <w:sz w:val="18"/>
                <w:szCs w:val="18"/>
              </w:rPr>
              <w:t>We are committed to protecting any personal information we hold about individuals.  We will follow the principles outlined in the Data Protection Act 1998 for processing that information in accordance with our Data Protection Policy.</w:t>
            </w:r>
          </w:p>
        </w:tc>
      </w:tr>
      <w:tr w:rsidR="00747846" w:rsidTr="6E72D1AF" w14:paraId="2BC91EC3" w14:textId="77777777">
        <w:trPr>
          <w:trHeight w:val="1377"/>
        </w:trPr>
        <w:tc>
          <w:tcPr>
            <w:tcW w:w="1353" w:type="dxa"/>
            <w:tcMar/>
          </w:tcPr>
          <w:p w:rsidR="00747846" w:rsidP="00747846" w:rsidRDefault="00747846" w14:paraId="217AB053" w14:textId="7C86131F"/>
        </w:tc>
        <w:tc>
          <w:tcPr>
            <w:tcW w:w="9387" w:type="dxa"/>
            <w:gridSpan w:val="3"/>
            <w:tcMar/>
          </w:tcPr>
          <w:p w:rsidR="00747846" w:rsidP="00747846" w:rsidRDefault="00747846" w14:paraId="7ACB34D1" w14:textId="0940722B">
            <w:pPr>
              <w:rPr>
                <w:b/>
              </w:rPr>
            </w:pPr>
            <w:r w:rsidRPr="00EB30D5">
              <w:rPr>
                <w:b/>
              </w:rPr>
              <w:t xml:space="preserve">Please return this completed form </w:t>
            </w:r>
            <w:r>
              <w:rPr>
                <w:b/>
              </w:rPr>
              <w:t xml:space="preserve">via secure email to: Sarah Stapleton Service Lead  </w:t>
            </w:r>
          </w:p>
          <w:p w:rsidR="00747846" w:rsidP="00747846" w:rsidRDefault="00A11D51" w14:paraId="0D770F8C" w14:textId="7FABF15B">
            <w:pPr>
              <w:rPr>
                <w:rStyle w:val="Hyperlink"/>
                <w:b/>
              </w:rPr>
            </w:pPr>
            <w:hyperlink w:history="1" r:id="rId12">
              <w:r w:rsidR="00747846">
                <w:rPr>
                  <w:rStyle w:val="Hyperlink"/>
                  <w:b/>
                </w:rPr>
                <w:t>admin</w:t>
              </w:r>
              <w:r w:rsidRPr="00BC0351" w:rsidR="00747846">
                <w:rPr>
                  <w:rStyle w:val="Hyperlink"/>
                  <w:b/>
                </w:rPr>
                <w:t>@familyfirst-uk.org</w:t>
              </w:r>
            </w:hyperlink>
          </w:p>
          <w:p w:rsidR="00747846" w:rsidP="00747846" w:rsidRDefault="00747846" w14:paraId="1010FAB1" w14:textId="1DF01EF3">
            <w:pPr>
              <w:rPr>
                <w:b/>
              </w:rPr>
            </w:pPr>
          </w:p>
          <w:p w:rsidR="00747846" w:rsidP="00747846" w:rsidRDefault="00747846" w14:paraId="0792AF3B" w14:textId="77777777">
            <w:pPr>
              <w:rPr>
                <w:b/>
              </w:rPr>
            </w:pPr>
          </w:p>
          <w:p w:rsidR="00747846" w:rsidP="00747846" w:rsidRDefault="00747846" w14:paraId="1D1BAC0E" w14:textId="705C1851">
            <w:pPr>
              <w:rPr>
                <w:b/>
              </w:rPr>
            </w:pPr>
            <w:r>
              <w:rPr>
                <w:b/>
              </w:rPr>
              <w:t xml:space="preserve">Family First </w:t>
            </w:r>
          </w:p>
          <w:p w:rsidR="000379F8" w:rsidP="000379F8" w:rsidRDefault="000379F8" w14:paraId="498B91C7" w14:textId="30199C10">
            <w:pPr>
              <w:rPr>
                <w:b/>
              </w:rPr>
            </w:pPr>
            <w:r>
              <w:rPr>
                <w:b/>
              </w:rPr>
              <w:t xml:space="preserve">The Hope Centre </w:t>
            </w:r>
          </w:p>
          <w:p w:rsidR="000379F8" w:rsidP="000379F8" w:rsidRDefault="000379F8" w14:paraId="123FC9F5" w14:textId="510F5146">
            <w:pPr>
              <w:rPr>
                <w:b/>
              </w:rPr>
            </w:pPr>
            <w:r>
              <w:rPr>
                <w:b/>
              </w:rPr>
              <w:t xml:space="preserve">10 St </w:t>
            </w:r>
            <w:proofErr w:type="spellStart"/>
            <w:r>
              <w:rPr>
                <w:b/>
              </w:rPr>
              <w:t>Margarets</w:t>
            </w:r>
            <w:proofErr w:type="spellEnd"/>
            <w:r>
              <w:rPr>
                <w:b/>
              </w:rPr>
              <w:t xml:space="preserve"> Street </w:t>
            </w:r>
          </w:p>
          <w:p w:rsidR="000379F8" w:rsidP="000379F8" w:rsidRDefault="000379F8" w14:paraId="4EA261F8" w14:textId="34F1843E">
            <w:pPr>
              <w:rPr>
                <w:b/>
              </w:rPr>
            </w:pPr>
            <w:r>
              <w:rPr>
                <w:b/>
              </w:rPr>
              <w:t xml:space="preserve">Ipswich </w:t>
            </w:r>
          </w:p>
          <w:p w:rsidRPr="000379F8" w:rsidR="000379F8" w:rsidP="000379F8" w:rsidRDefault="000379F8" w14:paraId="3DCC4377" w14:textId="717584D5">
            <w:pPr>
              <w:rPr>
                <w:b/>
              </w:rPr>
            </w:pPr>
            <w:r>
              <w:rPr>
                <w:b/>
              </w:rPr>
              <w:t>IP4 2AT</w:t>
            </w:r>
          </w:p>
          <w:p w:rsidR="00747846" w:rsidP="00747846" w:rsidRDefault="00747846" w14:paraId="312950DE" w14:textId="6FBF2A85">
            <w:r w:rsidRPr="00EB30D5">
              <w:rPr>
                <w:b/>
              </w:rPr>
              <w:t>By post:</w:t>
            </w:r>
            <w:r>
              <w:t xml:space="preserve"> In a sealed envelope with “</w:t>
            </w:r>
            <w:r w:rsidRPr="00EB30D5">
              <w:rPr>
                <w:i/>
              </w:rPr>
              <w:t>Private and Confidential: To be opened by recipient only</w:t>
            </w:r>
            <w:r>
              <w:t>”</w:t>
            </w:r>
          </w:p>
          <w:p w:rsidR="00747846" w:rsidP="00747846" w:rsidRDefault="00747846" w14:paraId="46794A21" w14:textId="7C5A2870"/>
          <w:p w:rsidR="00747846" w:rsidP="00747846" w:rsidRDefault="00747846" w14:paraId="327774D0" w14:textId="3E9C1BD2"/>
        </w:tc>
      </w:tr>
    </w:tbl>
    <w:p w:rsidR="00350EDE" w:rsidP="002B45C0" w:rsidRDefault="00350EDE" w14:paraId="4EBD8A5D" w14:textId="4EB0C779">
      <w:pPr>
        <w:spacing w:after="0"/>
      </w:pPr>
    </w:p>
    <w:sectPr w:rsidR="00350EDE" w:rsidSect="004F4D46">
      <w:footerReference w:type="default" r:id="rId13"/>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E1921" w:rsidP="004F4D46" w:rsidRDefault="00DE1921" w14:paraId="4FD7D056" w14:textId="77777777">
      <w:pPr>
        <w:spacing w:after="0" w:line="240" w:lineRule="auto"/>
      </w:pPr>
      <w:r>
        <w:separator/>
      </w:r>
    </w:p>
  </w:endnote>
  <w:endnote w:type="continuationSeparator" w:id="0">
    <w:p w:rsidR="00DE1921" w:rsidP="004F4D46" w:rsidRDefault="00DE1921" w14:paraId="7C90983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Palatino">
    <w:altName w:val="Book Antiqua"/>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789680"/>
      <w:docPartObj>
        <w:docPartGallery w:val="Page Numbers (Bottom of Page)"/>
        <w:docPartUnique/>
      </w:docPartObj>
    </w:sdtPr>
    <w:sdtEndPr>
      <w:rPr>
        <w:color w:val="7F7F7F" w:themeColor="background1" w:themeShade="7F"/>
        <w:spacing w:val="60"/>
      </w:rPr>
    </w:sdtEndPr>
    <w:sdtContent>
      <w:p w:rsidR="002A0818" w:rsidRDefault="002A0818" w14:paraId="780DBB4E" w14:textId="16927CB2">
        <w:pPr>
          <w:pStyle w:val="Footer"/>
          <w:pBdr>
            <w:top w:val="single" w:color="D9D9D9" w:themeColor="background1" w:themeShade="D9" w:sz="4" w:space="1"/>
          </w:pBdr>
          <w:jc w:val="right"/>
        </w:pPr>
        <w:r>
          <w:fldChar w:fldCharType="begin"/>
        </w:r>
        <w:r>
          <w:instrText xml:space="preserve"> PAGE   \* MERGEFORMAT </w:instrText>
        </w:r>
        <w:r>
          <w:fldChar w:fldCharType="separate"/>
        </w:r>
        <w:r w:rsidR="003114A6">
          <w:rPr>
            <w:noProof/>
          </w:rPr>
          <w:t>2</w:t>
        </w:r>
        <w:r>
          <w:rPr>
            <w:noProof/>
          </w:rPr>
          <w:fldChar w:fldCharType="end"/>
        </w:r>
        <w:r>
          <w:t xml:space="preserve"> | </w:t>
        </w:r>
        <w:r>
          <w:rPr>
            <w:color w:val="7F7F7F" w:themeColor="background1" w:themeShade="7F"/>
            <w:spacing w:val="60"/>
          </w:rPr>
          <w:t>Page</w:t>
        </w:r>
      </w:p>
    </w:sdtContent>
  </w:sdt>
  <w:p w:rsidR="004F4D46" w:rsidRDefault="004F4D46" w14:paraId="60EC00DD" w14:textId="577E5B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E1921" w:rsidP="004F4D46" w:rsidRDefault="00DE1921" w14:paraId="2DD4C8E0" w14:textId="77777777">
      <w:pPr>
        <w:spacing w:after="0" w:line="240" w:lineRule="auto"/>
      </w:pPr>
      <w:r>
        <w:separator/>
      </w:r>
    </w:p>
  </w:footnote>
  <w:footnote w:type="continuationSeparator" w:id="0">
    <w:p w:rsidR="00DE1921" w:rsidP="004F4D46" w:rsidRDefault="00DE1921" w14:paraId="25EF8BCF"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301AC"/>
    <w:multiLevelType w:val="hybridMultilevel"/>
    <w:tmpl w:val="BEC07608"/>
    <w:lvl w:ilvl="0" w:tplc="BA7A8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292286"/>
    <w:multiLevelType w:val="hybridMultilevel"/>
    <w:tmpl w:val="E43A074E"/>
    <w:lvl w:ilvl="0" w:tplc="5C2A12C8">
      <w:start w:val="3"/>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yM7EwNjA3MzQ1NbZQ0lEKTi0uzszPAykwrAUAZVHLxSwAAAA="/>
  </w:docVars>
  <w:rsids>
    <w:rsidRoot w:val="004F4D46"/>
    <w:rsid w:val="0001545F"/>
    <w:rsid w:val="000379F8"/>
    <w:rsid w:val="000623F3"/>
    <w:rsid w:val="0006506C"/>
    <w:rsid w:val="000705ED"/>
    <w:rsid w:val="000C169A"/>
    <w:rsid w:val="0011441D"/>
    <w:rsid w:val="00122214"/>
    <w:rsid w:val="0022218D"/>
    <w:rsid w:val="00223329"/>
    <w:rsid w:val="002268E8"/>
    <w:rsid w:val="00231480"/>
    <w:rsid w:val="002572E7"/>
    <w:rsid w:val="002A0818"/>
    <w:rsid w:val="002B45C0"/>
    <w:rsid w:val="002B55D7"/>
    <w:rsid w:val="002C4B3D"/>
    <w:rsid w:val="003114A6"/>
    <w:rsid w:val="00337D2C"/>
    <w:rsid w:val="00350EDE"/>
    <w:rsid w:val="004144E4"/>
    <w:rsid w:val="00424618"/>
    <w:rsid w:val="004A73BD"/>
    <w:rsid w:val="004C2A0F"/>
    <w:rsid w:val="004F4D46"/>
    <w:rsid w:val="00503F9C"/>
    <w:rsid w:val="005167D1"/>
    <w:rsid w:val="00562064"/>
    <w:rsid w:val="005772AB"/>
    <w:rsid w:val="00594A66"/>
    <w:rsid w:val="005B6E0D"/>
    <w:rsid w:val="005E5011"/>
    <w:rsid w:val="00641549"/>
    <w:rsid w:val="006507CE"/>
    <w:rsid w:val="0066591B"/>
    <w:rsid w:val="006C0F08"/>
    <w:rsid w:val="0070096B"/>
    <w:rsid w:val="007079B8"/>
    <w:rsid w:val="00747846"/>
    <w:rsid w:val="007611AD"/>
    <w:rsid w:val="00785A0D"/>
    <w:rsid w:val="0078659F"/>
    <w:rsid w:val="007A61D4"/>
    <w:rsid w:val="00805BFE"/>
    <w:rsid w:val="00820F37"/>
    <w:rsid w:val="00877514"/>
    <w:rsid w:val="009033CF"/>
    <w:rsid w:val="00967FC2"/>
    <w:rsid w:val="00970052"/>
    <w:rsid w:val="00A02260"/>
    <w:rsid w:val="00A11D51"/>
    <w:rsid w:val="00A246FC"/>
    <w:rsid w:val="00A42414"/>
    <w:rsid w:val="00A738F1"/>
    <w:rsid w:val="00B40A84"/>
    <w:rsid w:val="00B75102"/>
    <w:rsid w:val="00BF0380"/>
    <w:rsid w:val="00BF2AD1"/>
    <w:rsid w:val="00C02889"/>
    <w:rsid w:val="00C352EF"/>
    <w:rsid w:val="00CA279E"/>
    <w:rsid w:val="00CA2C6E"/>
    <w:rsid w:val="00CB331F"/>
    <w:rsid w:val="00CB4DDE"/>
    <w:rsid w:val="00D26DC0"/>
    <w:rsid w:val="00D42B5C"/>
    <w:rsid w:val="00D65ED1"/>
    <w:rsid w:val="00D743A8"/>
    <w:rsid w:val="00D943F0"/>
    <w:rsid w:val="00DA0EC2"/>
    <w:rsid w:val="00DB72AB"/>
    <w:rsid w:val="00DE1921"/>
    <w:rsid w:val="00E723DE"/>
    <w:rsid w:val="00E84D41"/>
    <w:rsid w:val="00EB30D5"/>
    <w:rsid w:val="00F86131"/>
    <w:rsid w:val="6E72D1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250B5A0"/>
  <w15:docId w15:val="{7B2370AE-6A32-4345-8926-F5F21E234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4F4D4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4F4D46"/>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4F4D46"/>
    <w:rPr>
      <w:rFonts w:ascii="Tahoma" w:hAnsi="Tahoma" w:cs="Tahoma"/>
      <w:sz w:val="16"/>
      <w:szCs w:val="16"/>
    </w:rPr>
  </w:style>
  <w:style w:type="paragraph" w:styleId="Header">
    <w:name w:val="header"/>
    <w:basedOn w:val="Normal"/>
    <w:link w:val="HeaderChar"/>
    <w:uiPriority w:val="99"/>
    <w:unhideWhenUsed/>
    <w:rsid w:val="004F4D46"/>
    <w:pPr>
      <w:tabs>
        <w:tab w:val="center" w:pos="4513"/>
        <w:tab w:val="right" w:pos="9026"/>
      </w:tabs>
      <w:spacing w:after="0" w:line="240" w:lineRule="auto"/>
    </w:pPr>
  </w:style>
  <w:style w:type="character" w:styleId="HeaderChar" w:customStyle="1">
    <w:name w:val="Header Char"/>
    <w:basedOn w:val="DefaultParagraphFont"/>
    <w:link w:val="Header"/>
    <w:uiPriority w:val="99"/>
    <w:rsid w:val="004F4D46"/>
  </w:style>
  <w:style w:type="paragraph" w:styleId="Footer">
    <w:name w:val="footer"/>
    <w:basedOn w:val="Normal"/>
    <w:link w:val="FooterChar"/>
    <w:uiPriority w:val="99"/>
    <w:unhideWhenUsed/>
    <w:rsid w:val="004F4D46"/>
    <w:pPr>
      <w:tabs>
        <w:tab w:val="center" w:pos="4513"/>
        <w:tab w:val="right" w:pos="9026"/>
      </w:tabs>
      <w:spacing w:after="0" w:line="240" w:lineRule="auto"/>
    </w:pPr>
  </w:style>
  <w:style w:type="character" w:styleId="FooterChar" w:customStyle="1">
    <w:name w:val="Footer Char"/>
    <w:basedOn w:val="DefaultParagraphFont"/>
    <w:link w:val="Footer"/>
    <w:uiPriority w:val="99"/>
    <w:rsid w:val="004F4D46"/>
  </w:style>
  <w:style w:type="character" w:styleId="Hyperlink">
    <w:name w:val="Hyperlink"/>
    <w:basedOn w:val="DefaultParagraphFont"/>
    <w:uiPriority w:val="99"/>
    <w:unhideWhenUsed/>
    <w:rsid w:val="00EB30D5"/>
    <w:rPr>
      <w:color w:val="0000FF" w:themeColor="hyperlink"/>
      <w:u w:val="single"/>
    </w:rPr>
  </w:style>
  <w:style w:type="paragraph" w:styleId="ListParagraph">
    <w:name w:val="List Paragraph"/>
    <w:basedOn w:val="Normal"/>
    <w:uiPriority w:val="34"/>
    <w:qFormat/>
    <w:rsid w:val="00EB30D5"/>
    <w:pPr>
      <w:ind w:left="720"/>
      <w:contextualSpacing/>
    </w:pPr>
  </w:style>
  <w:style w:type="paragraph" w:styleId="BodyText">
    <w:name w:val="Body Text"/>
    <w:basedOn w:val="Normal"/>
    <w:link w:val="BodyTextChar"/>
    <w:semiHidden/>
    <w:rsid w:val="00CA2C6E"/>
    <w:pPr>
      <w:spacing w:after="0" w:line="240" w:lineRule="auto"/>
    </w:pPr>
    <w:rPr>
      <w:rFonts w:ascii="Palatino Linotype" w:hAnsi="Palatino Linotype" w:eastAsia="Times New Roman" w:cs="Times New Roman"/>
      <w:sz w:val="19"/>
      <w:szCs w:val="20"/>
    </w:rPr>
  </w:style>
  <w:style w:type="character" w:styleId="BodyTextChar" w:customStyle="1">
    <w:name w:val="Body Text Char"/>
    <w:basedOn w:val="DefaultParagraphFont"/>
    <w:link w:val="BodyText"/>
    <w:semiHidden/>
    <w:rsid w:val="00CA2C6E"/>
    <w:rPr>
      <w:rFonts w:ascii="Palatino Linotype" w:hAnsi="Palatino Linotype" w:eastAsia="Times New Roman" w:cs="Times New Roman"/>
      <w:sz w:val="19"/>
      <w:szCs w:val="20"/>
    </w:rPr>
  </w:style>
  <w:style w:type="character" w:styleId="UnresolvedMention">
    <w:name w:val="Unresolved Mention"/>
    <w:basedOn w:val="DefaultParagraphFont"/>
    <w:uiPriority w:val="99"/>
    <w:semiHidden/>
    <w:unhideWhenUsed/>
    <w:rsid w:val="00C352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mailto:Sarah.Stapleton@familyfirst-uk.org"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glossaryDocument" Target="glossary/document.xml" Id="R0a4742125fd2466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cf18f29-c58d-4e5e-a820-5297d7df2881}"/>
      </w:docPartPr>
      <w:docPartBody>
        <w:p w14:paraId="6E72D1A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CFB4F5122B414C9AB00FAEAA874C00" ma:contentTypeVersion="12" ma:contentTypeDescription="Create a new document." ma:contentTypeScope="" ma:versionID="67cee9abd420ac0e48e00ab3ed32e165">
  <xsd:schema xmlns:xsd="http://www.w3.org/2001/XMLSchema" xmlns:xs="http://www.w3.org/2001/XMLSchema" xmlns:p="http://schemas.microsoft.com/office/2006/metadata/properties" xmlns:ns2="0acfbc7b-4283-4714-b8bf-1647dc72fb53" xmlns:ns3="73ebcd96-ac66-4204-a23b-e8cd910b0e42" targetNamespace="http://schemas.microsoft.com/office/2006/metadata/properties" ma:root="true" ma:fieldsID="d903c3aea9b81a3dff9c2e5c5bd7e594" ns2:_="" ns3:_="">
    <xsd:import namespace="0acfbc7b-4283-4714-b8bf-1647dc72fb53"/>
    <xsd:import namespace="73ebcd96-ac66-4204-a23b-e8cd910b0e4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fbc7b-4283-4714-b8bf-1647dc72fb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3ebcd96-ac66-4204-a23b-e8cd910b0e4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A29393-6755-44AA-8EEF-1C112C5AD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fbc7b-4283-4714-b8bf-1647dc72fb53"/>
    <ds:schemaRef ds:uri="73ebcd96-ac66-4204-a23b-e8cd910b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25F74F-0A3F-4438-A30A-25541C0C58F7}">
  <ds:schemaRefs>
    <ds:schemaRef ds:uri="http://schemas.microsoft.com/sharepoint/v3/contenttype/forms"/>
  </ds:schemaRefs>
</ds:datastoreItem>
</file>

<file path=customXml/itemProps3.xml><?xml version="1.0" encoding="utf-8"?>
<ds:datastoreItem xmlns:ds="http://schemas.openxmlformats.org/officeDocument/2006/customXml" ds:itemID="{FCA770AA-FE2B-4EA0-9856-DE36C0456A6E}">
  <ds:schemaRefs>
    <ds:schemaRef ds:uri="http://schemas.openxmlformats.org/officeDocument/2006/bibliography"/>
  </ds:schemaRefs>
</ds:datastoreItem>
</file>

<file path=customXml/itemProps4.xml><?xml version="1.0" encoding="utf-8"?>
<ds:datastoreItem xmlns:ds="http://schemas.openxmlformats.org/officeDocument/2006/customXml" ds:itemID="{28BFFB2D-F1A5-4E87-B893-4F3E26F03573}">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SD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Saveria Moss</dc:creator>
  <lastModifiedBy>Sarah Stapleton</lastModifiedBy>
  <revision>24</revision>
  <lastPrinted>2017-06-27T08:06:00.0000000Z</lastPrinted>
  <dcterms:created xsi:type="dcterms:W3CDTF">2018-03-07T15:52:00.0000000Z</dcterms:created>
  <dcterms:modified xsi:type="dcterms:W3CDTF">2022-10-18T12:22:25.47402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CFB4F5122B414C9AB00FAEAA874C00</vt:lpwstr>
  </property>
  <property fmtid="{D5CDD505-2E9C-101B-9397-08002B2CF9AE}" pid="3" name="Order">
    <vt:r8>749600</vt:r8>
  </property>
</Properties>
</file>